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34227E02" w:rsidR="00173A24" w:rsidRDefault="00DE2B5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(</w:t>
      </w:r>
      <w:r w:rsidR="009526BB">
        <w:rPr>
          <w:rFonts w:ascii="Muli" w:eastAsia="Muli" w:hAnsi="Muli" w:cs="Muli"/>
          <w:sz w:val="24"/>
          <w:szCs w:val="24"/>
        </w:rPr>
        <w:t>Java Script</w:t>
      </w:r>
      <w:r>
        <w:rPr>
          <w:rFonts w:ascii="Muli" w:eastAsia="Muli" w:hAnsi="Muli" w:cs="Muli"/>
          <w:sz w:val="24"/>
          <w:szCs w:val="24"/>
        </w:rPr>
        <w:t>)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150543E" w:rsidR="00173A24" w:rsidRDefault="00DE2B5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(</w:t>
      </w:r>
      <w:r w:rsidR="009526BB">
        <w:rPr>
          <w:rFonts w:ascii="Muli" w:eastAsia="Muli" w:hAnsi="Muli" w:cs="Muli"/>
          <w:sz w:val="24"/>
          <w:szCs w:val="24"/>
        </w:rPr>
        <w:t>HTML</w:t>
      </w:r>
      <w:r>
        <w:rPr>
          <w:rFonts w:ascii="Muli" w:eastAsia="Muli" w:hAnsi="Muli" w:cs="Muli"/>
          <w:sz w:val="24"/>
          <w:szCs w:val="24"/>
        </w:rPr>
        <w:t xml:space="preserve"> )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295890EB" w:rsidR="00173A24" w:rsidRDefault="00DE2B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 – to add more divisions to the web page</w:t>
      </w:r>
    </w:p>
    <w:p w14:paraId="45BC5585" w14:textId="6529BA76" w:rsidR="00DE2B58" w:rsidRDefault="00DE2B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47A4860D" w:rsidR="00173A24" w:rsidRDefault="00DE2B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 – to add images and provide hyperlink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761EC478" w:rsidR="00173A24" w:rsidRPr="00AB79B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B3D1CF9" w:rsidR="00173A24" w:rsidRDefault="00FA7CE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xs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F0384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65087EE8" w14:textId="11F97D39" w:rsidR="00AB79B3" w:rsidRDefault="00AB79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B45BF9C" w14:textId="2DD49D96" w:rsidR="00AB79B3" w:rsidRDefault="00AB79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C" w14:textId="408C3313" w:rsidR="00173A24" w:rsidRDefault="00AB79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5" w14:textId="73E99583" w:rsidR="00173A24" w:rsidRDefault="00AB79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-download expo go on mobile</w:t>
      </w:r>
    </w:p>
    <w:p w14:paraId="6319C4AA" w14:textId="1259C5E4" w:rsidR="00AB79B3" w:rsidRDefault="00AB79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-scan the QR code on the my device  </w:t>
      </w:r>
    </w:p>
    <w:p w14:paraId="00000046" w14:textId="3E5086EB" w:rsidR="00173A24" w:rsidRDefault="00AB79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test it on your mobile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BC71D61" w:rsidR="00173A24" w:rsidRDefault="00AB79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takes arguments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B27B448" w:rsidR="00173A24" w:rsidRDefault="00AB79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he output</w:t>
      </w:r>
      <w:r w:rsidR="00FA7CEE">
        <w:rPr>
          <w:rFonts w:ascii="Muli" w:eastAsia="Muli" w:hAnsi="Muli" w:cs="Muli"/>
          <w:sz w:val="24"/>
          <w:szCs w:val="24"/>
        </w:rPr>
        <w:t xml:space="preserve"> of the code on the screen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02185B1" w:rsidR="00173A24" w:rsidRDefault="00FA7CE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-button</w:t>
      </w:r>
    </w:p>
    <w:p w14:paraId="0000005F" w14:textId="64B0AC66" w:rsidR="00173A24" w:rsidRDefault="00FA7CE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-text</w:t>
      </w:r>
    </w:p>
    <w:p w14:paraId="00000060" w14:textId="3330738F" w:rsidR="00173A24" w:rsidRDefault="00FA7CE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-view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96FFD"/>
    <w:rsid w:val="009526BB"/>
    <w:rsid w:val="00AB79B3"/>
    <w:rsid w:val="00DE2B58"/>
    <w:rsid w:val="00FA7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</dc:creator>
  <cp:lastModifiedBy>Murali Kulkarni</cp:lastModifiedBy>
  <cp:revision>2</cp:revision>
  <dcterms:created xsi:type="dcterms:W3CDTF">2021-04-17T05:27:00Z</dcterms:created>
  <dcterms:modified xsi:type="dcterms:W3CDTF">2021-04-17T05:27:00Z</dcterms:modified>
</cp:coreProperties>
</file>